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</w:t>
      </w:r>
      <w:r>
        <w:t xml:space="preserve"> </w:t>
      </w:r>
      <w:r>
        <w:t xml:space="preserve">Revoice</w:t>
      </w:r>
      <w:r>
        <w:t xml:space="preserve"> </w:t>
      </w:r>
      <w:r>
        <w:t xml:space="preserve">ศบค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3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21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สาวที่ผ่านมาค่ะที่ประชุมในส่วนของสปกชุดเล็กก็ได้มีการ ถึงบ้าน เพิ่มเติม สถานการณ์ด้วยนะคะ เดินทางแพทย์หญิงอภิสมัยศรีรังสรรค์ผู้ช่วย แถลงรายละเอียดค่ะ กราบสวัสดีพี่น้องประชาชน ทานนะคะวันนี้ การรายงานสถานการณ์นะคะ ขออนุญาตเริ่มที่ การ รายงานยอด สรุปการฉีดยา สำหรับวันที่ 24 มิถุนายนนะคะ ตั้งแต่ 7 มิถุนายนเป็นต้นมา จำนวนผู้รับ ซีนเข็มที่ 1 นะคะ 902 โดสค่ะ เพิ่มไปจากตัวเลขเมื่อวานก็คือ 20,000 1103 โดสนะคะ และทำให้ยอด ผสมในอยู่ที่ 8 ล้าน 600,000 7423 dose ค่ะ มาดูรายงานสถานการณ์ เชื้อนะคะ ผู้ป่วยรายใหม่วันนี้ 3640 4 รายมีรายงานรายงานยอดผู้เสียชีวิต คนนะคะทำให้มียอดผู้เสียชีวิตสะสม 1725 คน เป็นศูนย์ 3% ผู้ที่ได้รับอนุญาตกลับบ้านนะคะกล่องสีเขียวคือ 1750 ปรายทำให้ตอนนี้ยังมี ผู้ที่ยังคงรักษาตัว 41310 LINE นะคะในจำนวนนี้มีอาการหนัก 1000 103 รายค่ะ ไปดูรายละเอียดของผู้ที่รายงานเสียชีวิตนะคะ เป็นกรุงเทพฯ 20 ราย จังหวัดสมุทรปราการ 12 ราย ยะลาและสระบุรีจังหวัดละ 2 รายนะคะและมีจังหวัดละ 1 รายได้แก่กาญจนบุรีปราจีนบุรีจันทบุรี สาครสุพรรณบุรี ธานีนครสวรรค์และชลบุรีซึ่งรายงานผู้ที่อายุน้อยที่สุด วันนี้ 29 ปีค่ะสูง 92 ปีระยะเวลาในการนอนโรงพยาบาลนะคะ โดยสูง ที่ 3 วันค่ะ ในส่วนของการรายงานผู้ติดเชื้อที่เดินทางมาจากต่างประเทศที่แนะนำ ก่อนนะคะคือกลุ่มผู้ที่เดินทางข้ามพรมแดนธรรมชาติอย่างผิดกฎหมายวันนี้มีการรายงานมา ช่องทางนะคะ ผ่านมาทางมาเลเซีย 1 ราย เข้าทางนราธิวาสนะคะแล้วก็เมียนมาร์ 1 ราย เข้ามาทาง โรงพยาบาลเข้ามาทางแม่สอดและกัมพูชาวันนี้นะคะตัวเลขสูง 20 8 รายเข้ามาทั้งทาง แก้วและจันทบุรีนะคะ ดูยอด เชื้อสะสม ในส่วนของการรายงานวันที่ 25 มิถุนายน แรกกรุงเทพฯนะคะเป็นตัวเลขอันดับ 1 วันนี้รายงาน 1142 รายนะคะตามด้วย สาครยะลาปทุมธานี ปราการชลบุรีนนทบุรีสงขลานครปฐมและอันดับ วันนี้ ฝันดีนะคะในรายละเอียดของกทมนะคะวันนี้มีรายงาน เริ่มใหม่ถึง 8 ครับ เออค่ะที่บางขุนเทียนนะคะมี รายงานใหม่ 3 cluster ด้วยกัน ได้แก่บริษัท ถังแก๊ส ปิโตรเลียมนะคะรายงาน ดาวรายและเป็นบริษัท ขนม เดี๋ยว 33 รายมีบริษัทผลิต จำหน่ายเครื่องสำอางค์นะคะ Line บางบอนนะคะเป็นบริษัทผลิตเสื้อผ้าบางแคเป็นบริษัทจำหน่ายพระ บรรจุ ภาชนะนะคะและคลองสามวามี 2 ครับ เออค่ะเป็นแคมป์คนงานถนนพระยาสุเรนทร์รายงาน รายและแคมป์ก่อสร้างคู้บอนนะคะรายงานอีก 15 ราย ขายนะคะก็คือสวนหลวงค่ะเป็นรายงานจ้ะ แคมป์ก่อสร้างพัฒนาการ 30 8 ตอนนี้ผลบวก ยืนยัน 109 8 รายนะจ๊ะ ตรวจ คนงานทั้ง 233 รายตอนนี้เป็นคลัสเตอร์ใหม่ หาของกทมโดยรวมแล้วนะคะวันนี้กทมรายงานว่ามี เธอที่ยังต้องเฝ้าระวัง 100 แต่ที่อย่างที่ทุกท่านเห็นในภาพสรุปรวมของทุกปี รายงานแยกเป็นสีสีนี้นะคะจะเห็นได้ว่าในส่วนของ จำกัด สีเนี่ยดูแล้วจะทำให้เห็นภาพว่าส่วนใหญ่ยังเป็นกลุ่ม หลักๆที่เราเฝ้าระวังก็จะมีแคมป์คนงานโรงงานตลาดชุมชนสถานประกอบการอย่างนี้เป็นต้นนะคะซึ่งในวันนี้ที่ประชุมมีการหารือในรายละเอียด ด้วยค่ะ ไปดูแต่ละจังหวัดกันนิดนึงนะคะรายงานคลัสเตอร์ใหม่ที่เข้ามาในวันนี้ ปราการนะคะก็เป็นที่บางพลีเป็นบริษัท ชิ้นส่วนยานยนต์ซึ่งจากการสอบสวนโรคนะคะพบว่ามีการเกี่ยวพันกับหลายครั้ง เจอที่รายงานในวันนี้ด้วยนะคะเนื่องจาก กลุ่มนักศึกษาช่างฝีมือซึ่งจบการศึกษาและอยู่ระหว่างการเข้าสู่ระบบการฝึกงานเมื่อมีการเชื่อมต่อไปยังหลายโรงงานนะคะซึ่งเป็นเกียรติ สีผลิตรถยนต์นะคะตอนนี้ก็ทำให้เกิดการแพร่ระบาดไปหลายครั้ง ชลบุรีศรีราชานะคะเป็นการรายงานแคมป์ก่อสร้าง 2 แห่ง นนทบุรีค่ะเป็นที่ป่ะ โรงงานสาหร่ายแปรรูป และที่บางกรวยเป็นผลิตภัณฑ์ครับ ราคานี้ถือเป็นคัตเตอร์ใหม่สงขลานะคะ เป็นโรงงานอาหารทะเลกระป๋องรายงานเพิ่มอีก 45 รายนะคะทำให้กลุ่มก้อนนี้ตอนนี้ตัวเลขอยู่ที่ 400 รายนครปฐมวันนี้รายงานเป็นโรงงาน เสื้อผ้าสามพรานซึ่งเป็น ดื่มยังคงพบเพิ่มอีก 14 รายทำให้ยอดสะสมรวมเป็น 6 อ้าวคัตเตอร์ไหมวันนี้อยู่ที่สามพรานนะคะเป็น โรงชำแหละสัตว์ ที่ตำบลท่าข้ามนะคะพบ มีการรายงานติดเชื้อ 5 รายค่ะ ในส่วนอื่นๆเนี่ยนะไปดูเพราะเริ่มใหม่เป็นฉะเชิงเทราวันนี้นะคะเป็นบริษัท สีที่อำเภอบางปะกงซึ่งอย่างที่เรียนนะคะว่า มีความเกี่ยวโยงกับนักศึกษาช่างฝีมือ ใหม่นะคะที่เข้าฝึกงานตรงนี้ในที่ประชุมสปกมีความเป็นกังวลในส่วนของกทมและปริมณฑลเรื่องเตียงนะคะและก็มีความพยายามที่จะขยายศักยภาพโรงพยาบาลโดยเฉพาะการรองรับ เรียงระดับความรุนแรงสีเหลืองสีแดงนะคะในวันนี้ในที่ประชุมมีการรายงาน การ ขยายเตียงเพิ่มนะคะโดยในส่วนของกระทรวงสาธารณสุข ร่วมกับมณฑลทหารบก แจ้งวัฒนะนะคะเมื่อวานก็ได้มีการเชิญภาคเอกชนไปดูพื้นที่ดูสถานที่เพื่อที่จะพยายามที่จะ ให้เป็น สถานที่ดูแลสำหรับเคี้ยวระดับเหลืองระดับแดงโดย สรุปรวมด้วยนะคะจะให้เห็นตัวเลขนิดนึงค่ะ โรงพยาบาลผู้สูงอายุบางขุนเทียนนะคะมีการที่พยายาม เรียงระดับเหลืองเพิ่ม สีแดงเพิ่มอีก 10 เตียงโรงพยาบาลราชพิพัฒน์นะคะเพิ่มเหลืออีก 100 เตียงแดงอีก 40 โรงพยาบาลธนบุรีร่วมกับมณฑลทหารบกที่ ก็เพิ่มเหลืองอีก 200 เตียงแดงอีก 55 เตียงตรงนี้เนี่ยคิดว่าในเวลา 1 ปี ด่าหน้าก็จะสามารถที่จะ พื้นที่และระดมบุคลากรเข้าประจำการแล้วก็สามารถที่จะให้การบริการได้นะคะ โดยนอกจากนี้นะคะก็จะมีส่วนของการขอความร่วมมือกับภาคเอกชนเมื่อวานนี้ค่ะที่จะขอให้ทุกโรงพยาบาลพยายามเรียกว่าเหม่งเตียงนะคะเท่าที่มีศักยภาพพยายามจะเพิ่มจำนวนเตียงแล้วก็มีการขอ สนับสนุนบุคลากรทางการแพทย์นะคะทั้งบุคลากรด้านอื่นๆด้วยที่จะเข้าไปช่วยระดมความช่วยเหลือในส่วนของ ตัวอย่างที่จะเปิดใหม่ในส่วนของพื้นที่กทมปริมณฑลในพาสของนะคะซึ่งก็คือในส่วนของโรงเรียนแพทย์ค่ะ โดยท่านศาสตราจารย์นายแพทย์ประสิทธิ์วัฒนาภาก็ได้นำเสนอในที่ประชุมนะคะว่าจะมีแพทย์ประจำบ้านหรือ เด่นแน่นะคะที่ ใหม่ ประมาณ 200 คนที่สามารถที่จะช่วยให้เข้ามา ความช่วยเหลือในช่วงเดือนก.พ กรกฎาคมนี้ด้วยนะคะแล้วก็ในเรื่องของการพยายามที่จะเพิ่มศักยภาพการขยายเตียงรองรับผู้ป่วยระดับรุนแรงของกทมและปริมณฑลคงได้มีรายละเอียดมาเรียนนำเสนอเป็นระยะนะคะ สิ่งสำคัญที่อยากให้ทุกท่านได้รับทราบในที่ประชุมสปกวันนี้ค่ะมีการหารือกันในพื้นที่กทมไปดูรายละเอียดของใคร กทมนะคะถ้าเราแยกตามลักษณะของการ เหลือแต่เห็นว่าถ้าดู แคมป์คนงาน โรงงานตลาดชุมชนที่เราเฝ้าระวังคือกทมรายงานต่อเนื่องนะคะจะเห็นว่า กลุ่มก้อนหรือเรียกว่า cluster นะคะที่ยังมีการแพร่ระบาดมากกว่า 20 วันตรงนี้เนี่ย แคมป์คนงาน 8 Cap ตลาด โรงงาน ขออภัยค่ะ 6 ตลาด สถานประกอบการ 2 แห่งนะคะและเป็นพื้นที่ชุมชนอีก 9 แห่งตรงนี้นะทำให้ทุกท่านเห็นเขาว่า การ การเรียกว่า Bubble and Seal หรือการ พื้นที่ที่มีการแพร่ระบาดและมีการเฝ้าระวัง การให้ อยู่ในพื้นที่นั้นๆเนี่ยมีความสุข ต่างจากกรณีสมุทรสาครที่เราเคยศึกษามาในช่วงเดือนธันวาคมปีที่แล้วนะคะ อย่างตอนกรณีสมุทรสาครพอเราปิดโรงงานให้พนักงานคนงานอยู่ในนั้นเขาสามารถใช้ชีวิต อยู่ในนั้นที่เราเรียกว่าซีลหรือ ก็พบว่า 28 วันการ ระบาดก็จะอยู่ แล้วก็สามารถที่จะให้คนกลุ่มนี้เนี่ยกลับบ้านกลับมาใช้ชีวิตเป็นปกติ แต่เรามีการหารือกันคำว่าในกทมเนี่ย บริบท ของแคมป์คนงานตลาดหรือโรงงาน แตกต่างโดยสิ้นเชิงเพราะว่าการที่ 20 วันยังกทมยังไม่สามารถที่จะ Master หรือกลุ่มก้อนการติดเชื้อเหล่านี้ได้เนี่ยส่วนหนึ่งนะคะก็ ในเรื่องความร่วมมือเพราะว่าแคมป์คนงานหรือโรงงานเหล่านี้เนี่ย พรบ ปิดแล้วเนี่ย ก็ยังพบว่ามีการเล็ดลอดออกไปตลาดในชุมชนมีการแพร่กระจายเชื้อ แชมป์ที่ 1 คนงานก็มีการเดินทางไปยังแชมป์ที่ 2 ครั้งที่ 3 อย่างนี้เป็นต้นนะคะทำให้การแพร่ระบาดของกทมเนี่ยตอนนี้จะเห็น เจอที่เพิ่มขึ้นอยู่อย่างต่อเนื่องแล้วถ้าดูคัตเตอร์ที่ระบาด 14-20 วันนี้จำนวนก็ยังสูงถึง 13 ค่ะ เจอเลยทีเดียวนะคะตรงนี้ให้สะท้อนให้เห็นภาพของกทมและปริมณฑลถ้าแยกตาม ก็ลองการติดเชื้อไปดูในรายงาน อะไรนะคะแยกตามสีสีดำที่เป็นตัวอักษรสีดำนั่นคือแคมป์คนงานสีส้มคือโรงงานสีเหลืองคือตลาด สีฟ้าคือชุมชนค่ะตรงนี้น่าจะเห็นว่า การระบาดเนี่ย ถึงแม้จะดูเป็นการกระจายไปใน เขตนะคะ ไปใน หลายเขต แปลว่า มันมีลักษณะเป็นกลุ่มก้อนคือจะอยู่ที่แคมป์คนงาน โรงงานหรือสถานประกอบการ ตลาดและชุมชน ในส่วนของที่มีข้อเสนอในสัปดาห์นี้ 6 เถียงกันอย่างมากมายก็คือเป็นเรื่องของการ หาเป็นการล็อคดาวที่ทางกระทรวงสาธารณสุขเองก็มี เป็นห่วงการแพร่ระบาดที่อาจจะขยายวงกว้างและทำให้ระบบ เตียงหรือบุคลากรสาธารณสุข ตอนนี้ทำงานกันอย่างหนักอาจจะรองรับไม่ไหวอย่างนี้เป็นต้นนะคะตรงนี้เนี่ยที่ประชุมมีการหารือกันอย่าง บางขวางค่ะ ซึ่งสปกก็เน้นย้ำนะคะว่าคงต้องรับฟังทุกฝ่ายในเรื่องเตียงก็มีความเป็นห่วงและพยายามที่จะขยายศักยภาพโดยท่านผอ. เองก็เน้นย้ำมาตลอดเวลานะคะไม่นิ่งนอนใจและพยายามที่จะขอให้หน่วยงานที่เกี่ยวข้องเนี่ยพยายามที่จะ สามารถที่จะแก้ปัญหาให้อย่างเร็วที่สุด และในช่วง เวลานี้นะคะก็จะเห็นผู้ประกอบ การสถานประกอบการต่างๆเนี่ย ก็มีการยื่นเรื่องข้อเสนอ ส่วนมาตรการการปิด หรือหลอกดาวนะคะโดยการที่ผู้ประกอบ การเสนอเรื่องเข้ามาเนี่ยก็เห็นภาพนะคะว่าสมมุติว่าร้านอาหารร้านหนึ่ง หรือมี องค์ประกอบ สังคม เกี่ยวข้องกันอย่างเช่นในหนึ่งร้านนั้นก็อาจจะมีแม่ค้า เข็นขาย ชิ้นหรือว่าขายบัวลอยอยู่หน้าร้านอาหารนั้นอย่างนี้เป็นต้นคือสปกก็รับฟังทุกฝ่ายนะคะแล้วก็ มีความ เห็นใจในส่วนของ ช่างที่จะทำงานประจำในร้านเหล่านั้นที่ท่าน หรือแม้แต่ร้านอาหารก็จะมี พนักงานเสิร์ฟนะคะซึ่งก็อาจจะได้รับผลกระทบกันโดยทั่ว ที่นี้ในที่ประชุมก็มีการเสนอทางเลือกที่หลากหลายค่ะโดยกรมควบคุมโรคนะคะก็มีการเสนอในลักษณะเป็นการล็อคเป็น มีองค์ประกอบอยู่ 3 ส่วนอันที่ 1 ก็คือ ในส่วนของพื้นที่ที่มีความเสี่ยงสูง เพราะพื้นที่นั้นในส่วนของบุคคลกลุ่มเสี่ยงอย่างเช่นโดยเฉพาะในพื้นที่ที่มีแรงงานต่างด้าว เฉพาะคนกลุ่มเสี่ยงหรืออันที่ 3 ก็คือ ทำกิจการเสี่ยงอย่างนี้เป็นต้นมากกว่าที่จะ ทั้งหมด ทั้งกทมหรือว่าในทั้งจังหวะ อันนี้เป็นต้นนะคะต่างจังหวัดซะเห็นภาพ คือแทนที่ lock Down ทั้งจังหวัดอาจจะมีการหารือว่าตำบลไหนเสี่ยงตลาดไหนแคมป์คนงานอยู่ที่ไหนตรงไหนมีพื้นที่ที่แรงงานต่างด้าวยังยังคงเดินทางเข้าพื้นที่ก็ เพราะตรงนั้นนี้เป็นการหารือนะคะ สิ่งสำคัญก็คือมีความเป็นห่วงเขาว่านอกจากการล็อค อาจจะไม่ได้แก้ปัญหาอาจจะทำให้กลายเป็น ชนวนของปัญหามากขึ้นหรือไม่อย่างเช่นตัวอย่างที่เราเห็นในโรงเรียน สีเป็นต้นนะคะผอ. โรงเรียน เกิดการแพร่กระจายไปยังจังหวัด อื่น ถึง จังหวัดคือพอมีการล็อคมีการปิด กิจการกิจกรรมคนก็อาจจะเดินทางกลับ บ้านนะคะทำให้เกิดการแพร่กระจายเชื้อหรือไม่ตรงนี้ก็ต้องเรียนให้เห็นภาพนะคะว่ามีการหารือกันอย่าง แก้มุมนะคะ อยากจะขออนุญาตเรียนนำเสนอตัวอย่างนิดนึงคือในกรณีศึกษาของตลาดสี่มุมเมือง ซึ่งอยู่ในพื้นที่ตำบลคูคตอำเภอลำลูกกาค่ะตลาดนี้เนี่ยเป็นตลาดค้าส่งนะคะพื้นที่ 350 ไร่ซึ่งมีการค้าขายข้ามจังหวัด ทั่วประเทศเลยทีเดียวแล้วก็เป็นแหล่งที่เกษตรกรผู้ผลิต ทั้งรายย่อยรายใหญ่ของหลายๆจังหวัดก็นำสินค้าเข้ามาค้าขายที่นี่ด้วยรวยๆนะคะทางตลาดเขาก็มีการรายงานว่า ลูกค้าหมุนเวียนต่อวันเนี่ยนะคะรวมๆอยู่ที่ประมาณ 30,000 มีแรงงานที่ขนสินค้านะคะ ในนี้ก็มีแรงงานต่างด้าวรวมอยู่ด้วยเนี่ย คร่าวคร่าวๆก็ประมาณ 500 คนแล้วก็พ่อค้าแม่ค้าและรายงานรวมกันเนี่ยอยู่ที่ประมาณ วันละ 20,000 บาทมีคนเข้าออกเป็นผู้ค้าผู้ขายอีก บวกไปอีกประมาณ 20,000 1 วันนี้จะมีคนหมุนเวียนอยู่ในนั้น 3 4 หมื่นนะคะมีแผงการค้าที่ ทะเบียนทำฐานข้อมูลอย่างถูก หมาย ห้องแล้วนะคะ ประมาณ 4,000 ที่นี่ พรุ่งนี้เนี่ยก็มีการพูดคุยกันเขาว่า ตลาดสี่มุมเมืองเนี่ยทางจังหวัด ก็มีการพยายามที่จะให้มีการ กลุ่มโรค ให้เข้มงวดนะคะและขณะเดียวกันก็ยังประคับประคองให้การ ค้าขายการเดินหน้าทางเศรษฐกิจ ของตลาดนั้นยังขับเคลื่อนอยู่ได้ด้วยเหตุผลหลักนะคะเพราะว่าตลาดแห่งนี้เนี่ย มีการค้าขายทั้ง ผักสดผลไม้นะคะ พืชไร่พื้นบ้านหรือแม้แต่อาหารแห้งอาหารแปรรูปเนื้อสัตว์ เครื่องเทศหอมกระเทียมปลาร้าอย่างนี้เป็นต้นนะคะแล้วก็พูดที่เกี่ยวข้องกับ ตลาดเนี่ยอาจจะไม่ใช่เฉพาะในส่วนของ เกษตรกรผู้ผลิต มีทั้งฟาร์มหมู สืบเนื่องเกี่ยวโยงไปถึง รถพุ่มพวงที่ก็จะขายอยู่ตามหมู่บ้านจัดสรรที่เราเห็นกันหรือร้านผลไม้เล็กๆตามสถานประกอบการหรือแม้แต่ร้านอาหารตามสั่งข้างทางข้างถนนนะคะคืออยากให้ทุกคนเห็นว่ามันมี การหล่อเลี้ยง เป็นองค์ประกอบของสังคมที่เชื่อมโยงกันอยู่ทั้งวัน ก็ได้ การตั้ง เรียกว่าหน่วยงาน วอร์รูมหรือที่ประชุมเล็ก ตั้งอยู่ที่ตลาดเลยนะคะเรียกได้ว่าเป็นสปกตลาดสี่มุมเมืองก็ได้นะคะโดยผู้ว่าได้ให้อำนาจบริหาร การการแพร่ระบาด มีการจัด การรับ ทำงานที่มีประสิทธิภาพและสามารถตัดสินใจแก้ไขสถานการณ์ได้อย่างทันท่วงทีมีความร่วมมือนะจ๊ะ ถามหน่วยก็ได้แก่หน่วยราชการนำโดยท่านผู้ว่าคณะกรรมการโรค หล่อจังว่ะ สาธารณสุขในพื้นที่และยังมีการบูรณาการ ส่วนทั้งตำรวจมหาดไทยฝ่ายปกครองหรือเป็นต้น ส่วนที่ 2 ที่มีความสำคัญก็คือเจ้าของตลาดผู้ประกอบ การพ่อค้าแม่ค้านะคะส่วนสุดท้ายก็คือ มีความร่วมมือร่วมมือทั้งจาก คน ประชาชนผู้ซื้อรวมทั้งแรงงานนะคะตรงนี้มีการกำหนด มาตรการควบคุมโรคอย่างเข้มงวด มีการกำกับมาตรการอย่าง เช่นกันนะคะแล้วก็ถ้ากรณีที่มีการพบผู้ติดเชื้อเนี่ยเขามีการ ตั้งปลุก เรียกว่า ตรวจ Lab หรือตรวจ ผลเลือดด้วยนะคะ นั่งอยู่ ตลาด จัดการเบ็ดเสร็จอยู่ในตลาดเมื่อผู้ประกอบการ ขาร่วมมือ ทาง คณะกรรมการโรคติดต่อเองก็ได้ ตัวค่ะโดยกำหนดเวลาทำงานให้สอดคล้องกับ คนที่เขาอยู่ในตลาดโดยสาธารณสุขเนี่ยทำงาน 08:00 น ถึง 3:00 น นะคะเพราะตลาดเปิด 24 ชั่วโมงแล้วถ้าพบพูด เหลือเนี่ยก็มีการแยกไปรักษาในโรงพยาบาลสนามซึ่งอยู่ในบริเวณตลาดนั่นน่ะเป็นพื้นที่ตลาดเก่าเรียกว่าโรงพยาบาลสนามบุญรักษาตรงนี้เนี่ย อยากให้เห็นภาพเขาว่า การที่มี ความพยายามของจังหวะ เองนะคะในการที่จะเสนอมาตรการที่จะ โรค ไม่ใช่ว่าไม่เจอผู้ติดเชื้อแต่อยู่ใน วงที่สามารถควบคุมได้และขณะเดียวกันก็ทำให้เสร็จ งานยังสามารถดำเนินได้สอดคล้องกันไปตรงนี้ก็ให้เห็นภาพ อย่างว่า อาจจะไม่ใช่การ ตอบโจทย์ทั้งหมด ปัญหาก็มีการที่ต้องพยายามหารือกันให้รอบด้านทั้งในด้านของสาธารณะ และด้านอื่นๆรวมทั้งเศรษฐกิจ ด้วยวันนี้นะคะ 14:00 น จะมีการหารือในเรื่องของมาตรการล็อคดาวน์น่ะค่ะโดยท่านนายกรัฐมนตรีนะคะในฐานะผอ. ศอ. ร่วม คณะที่เปิด ทั้งตัวแทนสาธารณสุข ส่งรายงานแล้วมาหา ไผ่ก็ขอให้พี่น้องประชาชน ตามผลการ ประชุมในช่วงบ่ายวันนี้นะคะ สุดท้ายนะคะขออนุญาตนำเสนอเรื่องของการรายงานเตรียมความพร้อม ทหารกองเกินเข้ากองประจำการซึ่งวันนี้นะคะหน่วยงานทั้งหมด เรืออากาศพระท่านก็นำเสนอ การเตรียมความพร้อมจะมีทหารเกณฑ์ ใหม่นะคะ รวมทั้งประเทศ เหล่าทัพ อยู่ที่ประมาณ คุณนายนะคะจะมีการรายงานตัวที่ว่าการอำเภอค่ะ มาตรการ ลองโดย มาตรการสาธารณสุข เคร่งครัด ก่อนที่จะมีการเคลื่อนย้าย ในช่วงการพักคอยก็จะมีการจัดสถานที่ เว้นระยะห่างล้างมือ dmft ตีอย่างเคร่งครัด ในระหว่างการเดินทางเนี่ยก็จะมีการเว้นระยะ ผังที่นั่งบนรถหรือรถไฟจะไม่มีการแวะนะคะระหว่างทางหรือว่าเท่าที่จำเป็นเมื่อถึงก็จะมีการกราบ มีการอบรมให้ความรู้ อีก 4 วันนะคะ เพื่อที่จะให้มั่นใจว่าอันที่ 1 ก็คือจะ ไม่มีคนที่ เชื้อเข้าไปปะปนอยู่ใน กองทหารทั้งหมด แล้วก็ ในสำหรับคนที่ตอนนี้อาจจะมารายงานตัวไม่ได้เพราะว่า เชื้อถูก ตัวอยู่ก็ขอให้ท่านนำเอกสารมายืนยันก็จะไม่ ถูกดำเนินคดีนะคะแล้วก็เมื่อสิ้นสุดการกักตัวแล้ว ตามรายงานตัวได้และที่สุด ลองนะคะหากพบว่า มีใครมีไข้มีประวัติ ต้องสงสัยไปในพื้นที่เสี่ยงอย่างนี้เป็นต้นหรือมาจาก จังหวัดที่เป็นพื้นที่สีแดงเข้มนะคะ ส่งตัวไปประเมินรักษาในโรงพยาบาลและเมื่อรักษาเสร็จเรียบร้อย อ่านรายงานตัวหลัง 14 วันได้นะคะคงต้องขอความร่วมมือเขาว่า ในส่วนของทหารเนี่ยนะคะก็มีการเตรียมมาตรการอย่างเข้มงวด ผมขอความร่วมมือไปยังจัง ปลายทางที่ทหารจะเดินทางไปยังจังหวัด ท่านในพื้นที่ของท่านโดยเน้นไปที่ท่านผู้ว่าราชการจังหวัด ใน ฐานะ ประธานคณะกรรมการโรค ต่อของจังหวัดให้ช่วยให้ความ ย้ำมาตรการเข้มงวดในจังหวัดในช่วง 1-3 กรกฎาคมนี้นะคะและฝากไปยังผู้ปกครองด้วยนะคะปกติจะเห็นภาพของการไปส่งบุตรหลานนะคะคงต้องเว้นในปีนี้เพราะว่า เพื่อที่จะให้ มาตรการควบคุมโรคเป็นไปอย่างเรียบร้อยปลอดภัยสุดท้ายนะคะในที่ประชุมก็ มีการหารือในเรื่องของการฉีดวัคซีนขอวัคซีนให้กับ ทั้งทหารเกณฑ์ที่จะเข้าประจำการใหม่และรวมทั้งครู ต้อง ขอขอบคุณที่ท่านก็เสียสละค่ะก็จะไปกินนอนอยู่ ทหารด้วยนะคะแล้วก็อาจจะต้องได้รับการฉีดยา ในเร็ววันนี้ด้วยค่ะวันนี้ก็คง มีหลายประเด็นฝากไว้เท่านี้ค่ะ วันนี้คำถามของสื่อมวลชนส่วนใหญ่ที่สอบถามมาก็จะเป็นเรื่องของ ดาวแล้วก็การแก้ไขปัญหาเตรียมเพื่อรองรับผู้ป่วยนะคะซึ่งทางคุณหมอจะได้รายงานไปแล้วก่อนหน้านี้ท้ายอยากจะมีประเด็น ประชาชนเพิ่มเติมยังไงบ้างคะ สิ่งสำคัญได้นะคะตอนนี้เราเห็นประชาชนที่ฉีดวัคซีนเยอะขึ้นหลายคนเริ่มก่อน ตกค่ะ คงต้องสะท้อนให้เห็นนะคะว่าแม้ต่างประเทศที่มีรายงานการฉีด กินกันอย่างกว้างขวางนะคะอิสราเอลเนี่ย ก่อนฉีดกันป่ะ เซ็น 2 เข็มก็ยังมีการพบการรายงานการติดเชื้อนะคะคงต้องเน้นย้ำมาตรการส่วนตัวการสวมหน้ากากอนามัยตลอดเวลาเว้นระยะห่างล้างมือยังเป็นสิ่งจำเป็นค่ะ ขออนุญาตฝากไว้เท่านี้ค่ะสวัสดีค่ะ กราบขอบพระคุณค่ะแพทย์หญิงอภิสมัยศรีรังสรรค์ผู้ช่วยโฆษกสอบนะคะอย่างที่คุณหมอเน้นย้ำว่านะวันนี้เนี่ยมาตรการที่เราจะต้องดำเนินการก็คือการป้องกันโดยเฉพาะตัวเองและคนในครอบครัวนะคะส่วนเรื่องของการ ดาวในช่วงบ่ายวันนี้ค่ะทางนายกรัฐมนตรีจะมีการหารือและ คณะที่ปรึกษารวมถึงที่ประชุมสปกชุดเล็กนะคะเพื่อเป็นการหารือการกำหนดมาตรการเพื่อควบคุมการระบาด ของครบ และในขณะเดียวกันเรื่องของการขยายเตียงโดยเฉพาะรองรับผู้ป่วยสีแดงวันนี้ก็น่าจะเห็น มากยิ่งขึ้นค่ะลำดับต่อไปค่ะขออนุญาตเรียนเชิญทางคุณเพ็ญโสมเลิศสิทธิชัยผู้อำนวยการกองประมวลและวิเคราะห์ข่าวกรมสารนิเทศกระทรวงการต่างประเทศสรุปประเด็นวันนี้ในภาคภาษาอังกฤษค่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 Revoice ศบค</dc:title>
  <dc:creator/>
  <cp:keywords/>
  <dcterms:created xsi:type="dcterms:W3CDTF">2022-10-03T04:37:01Z</dcterms:created>
  <dcterms:modified xsi:type="dcterms:W3CDTF">2022-10-03T04:37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3 ตุลาคม 2565 เวลา 10.21 น.</vt:lpwstr>
  </property>
  <property fmtid="{D5CDD505-2E9C-101B-9397-08002B2CF9AE}" pid="3" name="subtitle">
    <vt:lpwstr/>
  </property>
</Properties>
</file>